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879BF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impor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tensorflow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as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tf</w:t>
      </w:r>
      <w:proofErr w:type="spellEnd"/>
    </w:p>
    <w:p w14:paraId="74E3715F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rom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tensorflow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impor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keras</w:t>
      </w:r>
      <w:proofErr w:type="spellEnd"/>
    </w:p>
    <w:p w14:paraId="5481334F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impor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cv2</w:t>
      </w:r>
    </w:p>
    <w:p w14:paraId="7B9A49D1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impor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glob</w:t>
      </w:r>
    </w:p>
    <w:p w14:paraId="690EDB3F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impor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numpy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as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np</w:t>
      </w:r>
    </w:p>
    <w:p w14:paraId="79FDF7B2" w14:textId="77777777" w:rsidR="001145DF" w:rsidRPr="001145DF" w:rsidRDefault="001145DF" w:rsidP="001145DF">
      <w:pPr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1"/>
          <w:szCs w:val="21"/>
          <w:lang w:eastAsia="en-IN"/>
        </w:rPr>
      </w:pPr>
    </w:p>
    <w:p w14:paraId="1F145284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orma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cv2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imread(file)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or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file </w:t>
      </w:r>
      <w:r w:rsidRPr="001145DF">
        <w:rPr>
          <w:rFonts w:ascii="Courier New" w:eastAsia="Times New Roman" w:hAnsi="Courier New" w:cs="Courier New"/>
          <w:b/>
          <w:bCs/>
          <w:color w:val="AA22FF"/>
          <w:sz w:val="20"/>
          <w:szCs w:val="20"/>
          <w:lang w:eastAsia="en-IN"/>
        </w:rPr>
        <w:t>in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glob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glob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'E:/</w:t>
      </w:r>
      <w:proofErr w:type="spellStart"/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vinod</w:t>
      </w:r>
      <w:proofErr w:type="spellEnd"/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/</w:t>
      </w:r>
      <w:proofErr w:type="spellStart"/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phd</w:t>
      </w:r>
      <w:proofErr w:type="spellEnd"/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/normal/*.jpeg'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]</w:t>
      </w:r>
    </w:p>
    <w:p w14:paraId="69AE4653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orma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hape</w:t>
      </w:r>
    </w:p>
    <w:p w14:paraId="5DCCDD14" w14:textId="77777777" w:rsidR="001145DF" w:rsidRPr="001145DF" w:rsidRDefault="001145DF" w:rsidP="001145DF">
      <w:pPr>
        <w:spacing w:after="0" w:line="291" w:lineRule="atLeast"/>
        <w:jc w:val="right"/>
        <w:rPr>
          <w:rFonts w:ascii="Courier New" w:eastAsia="Times New Roman" w:hAnsi="Courier New" w:cs="Courier New"/>
          <w:color w:val="D84315"/>
          <w:sz w:val="21"/>
          <w:szCs w:val="21"/>
          <w:lang w:eastAsia="en-IN"/>
        </w:rPr>
      </w:pPr>
    </w:p>
    <w:p w14:paraId="174A3CEF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1482, 1989, 3)</w:t>
      </w:r>
    </w:p>
    <w:p w14:paraId="1610492F" w14:textId="77777777" w:rsidR="001145DF" w:rsidRPr="001145DF" w:rsidRDefault="001145DF" w:rsidP="001145DF">
      <w:pPr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1"/>
          <w:szCs w:val="21"/>
          <w:lang w:eastAsia="en-IN"/>
        </w:rPr>
      </w:pPr>
    </w:p>
    <w:p w14:paraId="09D457EF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ovid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cv2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imread(file)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or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file </w:t>
      </w:r>
      <w:r w:rsidRPr="001145DF">
        <w:rPr>
          <w:rFonts w:ascii="Courier New" w:eastAsia="Times New Roman" w:hAnsi="Courier New" w:cs="Courier New"/>
          <w:b/>
          <w:bCs/>
          <w:color w:val="AA22FF"/>
          <w:sz w:val="20"/>
          <w:szCs w:val="20"/>
          <w:lang w:eastAsia="en-IN"/>
        </w:rPr>
        <w:t>in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glob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glob(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'E:/vinod/phd/covid-chestxray-dataset-master/images/*.jpeg'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]</w:t>
      </w:r>
    </w:p>
    <w:p w14:paraId="323E26B8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ovid[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hape</w:t>
      </w:r>
    </w:p>
    <w:p w14:paraId="156031D8" w14:textId="77777777" w:rsidR="001145DF" w:rsidRPr="001145DF" w:rsidRDefault="001145DF" w:rsidP="001145DF">
      <w:pPr>
        <w:spacing w:after="0" w:line="291" w:lineRule="atLeast"/>
        <w:jc w:val="right"/>
        <w:rPr>
          <w:rFonts w:ascii="Courier New" w:eastAsia="Times New Roman" w:hAnsi="Courier New" w:cs="Courier New"/>
          <w:color w:val="D84315"/>
          <w:sz w:val="21"/>
          <w:szCs w:val="21"/>
          <w:lang w:eastAsia="en-IN"/>
        </w:rPr>
      </w:pPr>
    </w:p>
    <w:p w14:paraId="2664EC82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1482, 1989, 3)</w:t>
      </w:r>
    </w:p>
    <w:p w14:paraId="08D2042E" w14:textId="77777777" w:rsidR="001145DF" w:rsidRPr="001145DF" w:rsidRDefault="001145DF" w:rsidP="001145DF">
      <w:pPr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1"/>
          <w:szCs w:val="21"/>
          <w:lang w:eastAsia="en-IN"/>
        </w:rPr>
      </w:pPr>
    </w:p>
    <w:p w14:paraId="7BF72117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#cv2.imshow("original", </w:t>
      </w:r>
      <w:proofErr w:type="spellStart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norma</w:t>
      </w:r>
      <w:proofErr w:type="spellEnd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[0])</w:t>
      </w:r>
    </w:p>
    <w:p w14:paraId="52BD5B07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4559F622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resized_image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cv2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resize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orma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, 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30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30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)</w:t>
      </w:r>
    </w:p>
    <w:p w14:paraId="274440F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007DB3B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#cv2.imshow("resized", </w:t>
      </w:r>
      <w:proofErr w:type="spellStart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resized_images</w:t>
      </w:r>
      <w:proofErr w:type="spellEnd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)</w:t>
      </w:r>
    </w:p>
    <w:p w14:paraId="7164B88A" w14:textId="77777777" w:rsidR="001145DF" w:rsidRPr="001145DF" w:rsidRDefault="001145DF" w:rsidP="001145DF">
      <w:pPr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1"/>
          <w:szCs w:val="21"/>
          <w:lang w:eastAsia="en-IN"/>
        </w:rPr>
      </w:pPr>
    </w:p>
    <w:p w14:paraId="40087B66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mera_da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[]</w:t>
      </w:r>
    </w:p>
    <w:p w14:paraId="2072C169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6D72AC50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or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AA22FF"/>
          <w:sz w:val="20"/>
          <w:szCs w:val="20"/>
          <w:lang w:eastAsia="en-IN"/>
        </w:rPr>
        <w:t>in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008000"/>
          <w:sz w:val="20"/>
          <w:szCs w:val="20"/>
          <w:lang w:eastAsia="en-IN"/>
        </w:rPr>
        <w:t>range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6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:</w:t>
      </w:r>
    </w:p>
    <w:p w14:paraId="63496ABA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sire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368</w:t>
      </w:r>
    </w:p>
    <w:p w14:paraId="1290508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456E9859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m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orma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3ED75C7C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ol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m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hap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: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2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] </w:t>
      </w: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# </w:t>
      </w:r>
      <w:proofErr w:type="spellStart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old_size</w:t>
      </w:r>
      <w:proofErr w:type="spellEnd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 is in (height, width) format</w:t>
      </w:r>
    </w:p>
    <w:p w14:paraId="6703C5D4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16C94C7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ratio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008000"/>
          <w:sz w:val="20"/>
          <w:szCs w:val="20"/>
          <w:lang w:eastAsia="en-IN"/>
        </w:rPr>
        <w:t>floa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sire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/</w:t>
      </w:r>
      <w:r w:rsidRPr="001145DF">
        <w:rPr>
          <w:rFonts w:ascii="Courier New" w:eastAsia="Times New Roman" w:hAnsi="Courier New" w:cs="Courier New"/>
          <w:color w:val="008000"/>
          <w:sz w:val="20"/>
          <w:szCs w:val="20"/>
          <w:lang w:eastAsia="en-IN"/>
        </w:rPr>
        <w:t>max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ol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4387C4D4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008000"/>
          <w:sz w:val="20"/>
          <w:szCs w:val="20"/>
          <w:lang w:eastAsia="en-IN"/>
        </w:rPr>
        <w:t>tuple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[</w:t>
      </w:r>
      <w:r w:rsidRPr="001145DF">
        <w:rPr>
          <w:rFonts w:ascii="Courier New" w:eastAsia="Times New Roman" w:hAnsi="Courier New" w:cs="Courier New"/>
          <w:color w:val="008000"/>
          <w:sz w:val="20"/>
          <w:szCs w:val="20"/>
          <w:lang w:eastAsia="en-IN"/>
        </w:rPr>
        <w:t>in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x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*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ratio)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or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x </w:t>
      </w:r>
      <w:r w:rsidRPr="001145DF">
        <w:rPr>
          <w:rFonts w:ascii="Courier New" w:eastAsia="Times New Roman" w:hAnsi="Courier New" w:cs="Courier New"/>
          <w:b/>
          <w:bCs/>
          <w:color w:val="AA22FF"/>
          <w:sz w:val="20"/>
          <w:szCs w:val="20"/>
          <w:lang w:eastAsia="en-IN"/>
        </w:rPr>
        <w:t>in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ol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)</w:t>
      </w:r>
    </w:p>
    <w:p w14:paraId="4A96D10E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16DEF056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# </w:t>
      </w:r>
      <w:proofErr w:type="spellStart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new_size</w:t>
      </w:r>
      <w:proofErr w:type="spellEnd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 should be in (width, height) format</w:t>
      </w:r>
    </w:p>
    <w:p w14:paraId="01B6DC74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5F33ED02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m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cv2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resize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m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, 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1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]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))</w:t>
      </w:r>
    </w:p>
    <w:p w14:paraId="66185FA3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5019CF00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w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sire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-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1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0927043A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h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sire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-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38D9D4A7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top, bottom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h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//2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h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-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h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//2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17BFCB42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left, right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w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//2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w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-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w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//2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33E56C7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037F8BC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olor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[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4F22ADCE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lastRenderedPageBreak/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im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cv2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opyMakeBorder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m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, top, bottom, left, right, cv2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BORDER_CONSTANT,</w:t>
      </w:r>
    </w:p>
    <w:p w14:paraId="0072A77C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    value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olor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498FE5E3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307304E4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#    cv2.imshow("image", </w:t>
      </w:r>
      <w:proofErr w:type="spellStart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new_im</w:t>
      </w:r>
      <w:proofErr w:type="spellEnd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)</w:t>
      </w:r>
    </w:p>
    <w:p w14:paraId="478F7273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#    cv2.waitKey(0)</w:t>
      </w:r>
    </w:p>
    <w:p w14:paraId="65267486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#    cv2.destroyAllWindows()</w:t>
      </w:r>
    </w:p>
    <w:p w14:paraId="0F513537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#    </w:t>
      </w:r>
    </w:p>
    <w:p w14:paraId="12BCCBAE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mera_da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ppend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im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6FDE8E13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47FD7420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615CC7F7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3F702E7D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mera_dat1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[]</w:t>
      </w:r>
    </w:p>
    <w:p w14:paraId="4DB4507E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1980DEDF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or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AA22FF"/>
          <w:sz w:val="20"/>
          <w:szCs w:val="20"/>
          <w:lang w:eastAsia="en-IN"/>
        </w:rPr>
        <w:t>in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008000"/>
          <w:sz w:val="20"/>
          <w:szCs w:val="20"/>
          <w:lang w:eastAsia="en-IN"/>
        </w:rPr>
        <w:t>range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10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:</w:t>
      </w:r>
    </w:p>
    <w:p w14:paraId="7FF2D677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sire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368</w:t>
      </w:r>
    </w:p>
    <w:p w14:paraId="221AA20C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72C761ED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m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covid[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6604AA72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ol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m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hap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: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2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] </w:t>
      </w: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# </w:t>
      </w:r>
      <w:proofErr w:type="spellStart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old_size</w:t>
      </w:r>
      <w:proofErr w:type="spellEnd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 is in (height, width) format</w:t>
      </w:r>
    </w:p>
    <w:p w14:paraId="5C0BC03D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49DAC26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ratio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008000"/>
          <w:sz w:val="20"/>
          <w:szCs w:val="20"/>
          <w:lang w:eastAsia="en-IN"/>
        </w:rPr>
        <w:t>floa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sire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/</w:t>
      </w:r>
      <w:r w:rsidRPr="001145DF">
        <w:rPr>
          <w:rFonts w:ascii="Courier New" w:eastAsia="Times New Roman" w:hAnsi="Courier New" w:cs="Courier New"/>
          <w:color w:val="008000"/>
          <w:sz w:val="20"/>
          <w:szCs w:val="20"/>
          <w:lang w:eastAsia="en-IN"/>
        </w:rPr>
        <w:t>max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ol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6861700A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008000"/>
          <w:sz w:val="20"/>
          <w:szCs w:val="20"/>
          <w:lang w:eastAsia="en-IN"/>
        </w:rPr>
        <w:t>tuple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[</w:t>
      </w:r>
      <w:r w:rsidRPr="001145DF">
        <w:rPr>
          <w:rFonts w:ascii="Courier New" w:eastAsia="Times New Roman" w:hAnsi="Courier New" w:cs="Courier New"/>
          <w:color w:val="008000"/>
          <w:sz w:val="20"/>
          <w:szCs w:val="20"/>
          <w:lang w:eastAsia="en-IN"/>
        </w:rPr>
        <w:t>in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x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*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ratio)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or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x </w:t>
      </w:r>
      <w:r w:rsidRPr="001145DF">
        <w:rPr>
          <w:rFonts w:ascii="Courier New" w:eastAsia="Times New Roman" w:hAnsi="Courier New" w:cs="Courier New"/>
          <w:b/>
          <w:bCs/>
          <w:color w:val="AA22FF"/>
          <w:sz w:val="20"/>
          <w:szCs w:val="20"/>
          <w:lang w:eastAsia="en-IN"/>
        </w:rPr>
        <w:t>in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ol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)</w:t>
      </w:r>
    </w:p>
    <w:p w14:paraId="7D14226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08796D91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# </w:t>
      </w:r>
      <w:proofErr w:type="spellStart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new_size</w:t>
      </w:r>
      <w:proofErr w:type="spellEnd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 should be in (width, height) format</w:t>
      </w:r>
    </w:p>
    <w:p w14:paraId="356D0F8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33FA265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m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cv2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resize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m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, 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1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]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))</w:t>
      </w:r>
    </w:p>
    <w:p w14:paraId="1E9E4940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396CEE13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w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sire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-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1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22F60FDE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h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sired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-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54CB7DA1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top, bottom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h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//2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h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-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h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//2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1D9F7C5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left, right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w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//2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w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-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lta_w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//2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0A7273FF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63D8B54E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olor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[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0BB06FF8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im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cv2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opyMakeBorder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m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, top, bottom, left, right, cv2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BORDER_CONSTANT,</w:t>
      </w:r>
    </w:p>
    <w:p w14:paraId="0AC42F86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    value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olor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235FE486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</w:p>
    <w:p w14:paraId="30CEAF0A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#    cv2.imshow("image", </w:t>
      </w:r>
      <w:proofErr w:type="spellStart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new_im</w:t>
      </w:r>
      <w:proofErr w:type="spellEnd"/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)</w:t>
      </w:r>
    </w:p>
    <w:p w14:paraId="041DDB9E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#    cv2.waitKey(0)</w:t>
      </w:r>
    </w:p>
    <w:p w14:paraId="087EECB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#    cv2.destroyAllWindows()</w:t>
      </w:r>
    </w:p>
    <w:p w14:paraId="084C7B7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 xml:space="preserve">#    </w:t>
      </w:r>
    </w:p>
    <w:p w14:paraId="5729C275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mera_dat1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ppend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ew_im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7815EF39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7C874D0C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6DA3C290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rr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p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rray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mera_da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3E6BFC3C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ar1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p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rray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mera_dat1)</w:t>
      </w:r>
    </w:p>
    <w:p w14:paraId="4FB84F41" w14:textId="77777777" w:rsidR="001145DF" w:rsidRPr="001145DF" w:rsidRDefault="001145DF" w:rsidP="001145DF">
      <w:pPr>
        <w:spacing w:after="0" w:line="291" w:lineRule="atLeast"/>
        <w:jc w:val="center"/>
        <w:rPr>
          <w:rFonts w:ascii="Courier New" w:eastAsia="Times New Roman" w:hAnsi="Courier New" w:cs="Courier New"/>
          <w:color w:val="303F9F"/>
          <w:sz w:val="21"/>
          <w:szCs w:val="21"/>
          <w:lang w:eastAsia="en-IN"/>
        </w:rPr>
      </w:pPr>
    </w:p>
    <w:p w14:paraId="6CC55910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lastRenderedPageBreak/>
        <w:t>impor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matplotlib.pyplo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as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plt</w:t>
      </w:r>
      <w:proofErr w:type="spellEnd"/>
    </w:p>
    <w:p w14:paraId="69F69C97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uptitl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'Normal X-Ray Reports'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34E24EB5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or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AA22FF"/>
          <w:sz w:val="20"/>
          <w:szCs w:val="20"/>
          <w:lang w:eastAsia="en-IN"/>
        </w:rPr>
        <w:t>in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008000"/>
          <w:sz w:val="20"/>
          <w:szCs w:val="20"/>
          <w:lang w:eastAsia="en-IN"/>
        </w:rPr>
        <w:t>range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25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:</w:t>
      </w:r>
    </w:p>
    <w:p w14:paraId="68F24746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ubplo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5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5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, i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+1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31A53A3F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xtick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[])</w:t>
      </w:r>
    </w:p>
    <w:p w14:paraId="2AB8595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tick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[])</w:t>
      </w:r>
    </w:p>
    <w:p w14:paraId="7D48C30F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mshow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rr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)</w:t>
      </w:r>
    </w:p>
    <w:p w14:paraId="6B700FD5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how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)</w:t>
      </w:r>
    </w:p>
    <w:p w14:paraId="451C421C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6820FD04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uptitl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'Covid Positive X-Ray Reports'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54978248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or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AA22FF"/>
          <w:sz w:val="20"/>
          <w:szCs w:val="20"/>
          <w:lang w:eastAsia="en-IN"/>
        </w:rPr>
        <w:t>in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008000"/>
          <w:sz w:val="20"/>
          <w:szCs w:val="20"/>
          <w:lang w:eastAsia="en-IN"/>
        </w:rPr>
        <w:t>range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25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:</w:t>
      </w:r>
    </w:p>
    <w:p w14:paraId="536DD959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ubplo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5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5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, i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+1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38381954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xtick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[])</w:t>
      </w:r>
    </w:p>
    <w:p w14:paraId="5B3077DE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tick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[])</w:t>
      </w:r>
    </w:p>
    <w:p w14:paraId="6D735D02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mshow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ar1[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)</w:t>
      </w:r>
    </w:p>
    <w:p w14:paraId="7DC3FC00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how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)</w:t>
      </w:r>
    </w:p>
    <w:p w14:paraId="62A789F4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&lt;Figure size 640x480 with 25 Axes&gt;</w:t>
      </w:r>
    </w:p>
    <w:p w14:paraId="50643C84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&lt;Figure size 640x480 with 25 Axes&gt;</w:t>
      </w:r>
    </w:p>
    <w:p w14:paraId="30727CDB" w14:textId="77777777" w:rsidR="001145DF" w:rsidRPr="001145DF" w:rsidRDefault="001145DF" w:rsidP="001145DF">
      <w:pPr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1"/>
          <w:szCs w:val="21"/>
          <w:lang w:eastAsia="en-IN"/>
        </w:rPr>
      </w:pPr>
    </w:p>
    <w:p w14:paraId="332C9C6D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rr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rr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reshap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6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406272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)</w:t>
      </w:r>
    </w:p>
    <w:p w14:paraId="5179C448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ar1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ar1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reshape(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10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406272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)</w:t>
      </w:r>
    </w:p>
    <w:p w14:paraId="476BF152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1315B799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i/>
          <w:iCs/>
          <w:color w:val="408080"/>
          <w:sz w:val="20"/>
          <w:szCs w:val="20"/>
          <w:lang w:eastAsia="en-IN"/>
        </w:rPr>
        <w:t>#Normalization</w:t>
      </w:r>
    </w:p>
    <w:p w14:paraId="43313622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51F6901D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rr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rr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/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255</w:t>
      </w:r>
    </w:p>
    <w:p w14:paraId="7B039999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ar1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ar1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/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255</w:t>
      </w:r>
    </w:p>
    <w:p w14:paraId="54288674" w14:textId="77777777" w:rsidR="001145DF" w:rsidRPr="001145DF" w:rsidRDefault="001145DF" w:rsidP="001145DF">
      <w:pPr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1"/>
          <w:szCs w:val="21"/>
          <w:lang w:eastAsia="en-IN"/>
        </w:rPr>
      </w:pPr>
    </w:p>
    <w:p w14:paraId="31BB045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impor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pandas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as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pd</w:t>
      </w:r>
    </w:p>
    <w:p w14:paraId="6EA2E655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dataset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d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ataFram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arr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7A6B2B75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ataset[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'label'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]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p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one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6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7C6F2CF3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501C5372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atase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loc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[: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-1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69BA2F47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26B4A218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dataset_1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d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ataFram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ar1)</w:t>
      </w:r>
    </w:p>
    <w:p w14:paraId="7ABB2A63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ataset_1[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'label'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]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np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zero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10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79561697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76AD9E28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ataset_1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iloc[: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-1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7D9955BF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7E7B6BE8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ataset_master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d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onca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[dataset, dataset_1])</w:t>
      </w:r>
    </w:p>
    <w:p w14:paraId="5FE7964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527DB48E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X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ataset_master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loc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:, :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406272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3B848859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y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ataset_master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loc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[: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-1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666F9339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616FEA31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1D7836A4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rom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sklearn.model_selection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impor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train_test_split</w:t>
      </w:r>
      <w:proofErr w:type="spellEnd"/>
    </w:p>
    <w:p w14:paraId="27D4E714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X_train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X_tes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train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tes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train_test_spli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X, y)</w:t>
      </w:r>
    </w:p>
    <w:p w14:paraId="2DB1B844" w14:textId="77777777" w:rsidR="001145DF" w:rsidRPr="001145DF" w:rsidRDefault="001145DF" w:rsidP="001145DF">
      <w:pPr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1"/>
          <w:szCs w:val="21"/>
          <w:lang w:eastAsia="en-IN"/>
        </w:rPr>
      </w:pPr>
    </w:p>
    <w:p w14:paraId="15F6E5E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rom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sklearn.tre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impor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cisionTreeClassifier</w:t>
      </w:r>
      <w:proofErr w:type="spellEnd"/>
    </w:p>
    <w:p w14:paraId="3BDF1A59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dtf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ecisionTreeClassifier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)</w:t>
      </w:r>
    </w:p>
    <w:p w14:paraId="7902A816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tf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fi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(X_train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train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75F75970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2D2F0ADC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00C0666E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tf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cor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X_tes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tes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70262887" w14:textId="77777777" w:rsidR="001145DF" w:rsidRPr="001145DF" w:rsidRDefault="001145DF" w:rsidP="001145DF">
      <w:pPr>
        <w:spacing w:after="0" w:line="291" w:lineRule="atLeast"/>
        <w:jc w:val="right"/>
        <w:rPr>
          <w:rFonts w:ascii="Courier New" w:eastAsia="Times New Roman" w:hAnsi="Courier New" w:cs="Courier New"/>
          <w:color w:val="D84315"/>
          <w:sz w:val="21"/>
          <w:szCs w:val="21"/>
          <w:lang w:eastAsia="en-IN"/>
        </w:rPr>
      </w:pPr>
    </w:p>
    <w:p w14:paraId="02EDC772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0.875</w:t>
      </w:r>
    </w:p>
    <w:p w14:paraId="77091DED" w14:textId="77777777" w:rsidR="001145DF" w:rsidRPr="001145DF" w:rsidRDefault="001145DF" w:rsidP="001145DF">
      <w:pPr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1"/>
          <w:szCs w:val="21"/>
          <w:lang w:eastAsia="en-IN"/>
        </w:rPr>
      </w:pPr>
    </w:p>
    <w:p w14:paraId="33CE122C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tf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cor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(X_train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train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039C0352" w14:textId="77777777" w:rsidR="001145DF" w:rsidRPr="001145DF" w:rsidRDefault="001145DF" w:rsidP="001145DF">
      <w:pPr>
        <w:spacing w:after="0" w:line="291" w:lineRule="atLeast"/>
        <w:jc w:val="right"/>
        <w:rPr>
          <w:rFonts w:ascii="Courier New" w:eastAsia="Times New Roman" w:hAnsi="Courier New" w:cs="Courier New"/>
          <w:color w:val="D84315"/>
          <w:sz w:val="21"/>
          <w:szCs w:val="21"/>
          <w:lang w:eastAsia="en-IN"/>
        </w:rPr>
      </w:pPr>
    </w:p>
    <w:p w14:paraId="13381265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1.0</w:t>
      </w:r>
    </w:p>
    <w:p w14:paraId="6926699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pred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dtf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redic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X_tes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01AE5301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rom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eastAsia="en-IN"/>
        </w:rPr>
        <w:t>sklearn.metric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import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recision_scor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recall_scor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, f1_score</w:t>
      </w:r>
    </w:p>
    <w:p w14:paraId="17B2EBDD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recision_scor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tes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pred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460F2DFE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0.8333333333333334</w:t>
      </w:r>
    </w:p>
    <w:p w14:paraId="4F64364D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recall_scor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tes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pred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5283F752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0.7692307692307693</w:t>
      </w:r>
    </w:p>
    <w:p w14:paraId="2BB3EC57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f1_score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tes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pred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307EA07F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0.8</w:t>
      </w:r>
    </w:p>
    <w:p w14:paraId="04DFE847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test_label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[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'Normal'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if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1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else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'Covid Positive'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or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AA22FF"/>
          <w:sz w:val="20"/>
          <w:szCs w:val="20"/>
          <w:lang w:eastAsia="en-IN"/>
        </w:rPr>
        <w:t>in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pred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1CDEB1DA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test_actual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[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'Normal'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if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1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else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'Covid Positive'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or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AA22FF"/>
          <w:sz w:val="20"/>
          <w:szCs w:val="20"/>
          <w:lang w:eastAsia="en-IN"/>
        </w:rPr>
        <w:t>in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_tes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</w:t>
      </w:r>
    </w:p>
    <w:p w14:paraId="2659CBA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5DE71FEF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X_test_plo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X_tes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value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reshape(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4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368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368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3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)</w:t>
      </w:r>
    </w:p>
    <w:p w14:paraId="06C0F23D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3319BC8B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fig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figur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fig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2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20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)</w:t>
      </w:r>
    </w:p>
    <w:p w14:paraId="7D62E4AD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fig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uptitl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'AI Model'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55EBCC4A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b/>
          <w:bCs/>
          <w:color w:val="008000"/>
          <w:sz w:val="20"/>
          <w:szCs w:val="20"/>
          <w:lang w:eastAsia="en-IN"/>
        </w:rPr>
        <w:t>for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AA22FF"/>
          <w:sz w:val="20"/>
          <w:szCs w:val="20"/>
          <w:lang w:eastAsia="en-IN"/>
        </w:rPr>
        <w:t>in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008000"/>
          <w:sz w:val="20"/>
          <w:szCs w:val="20"/>
          <w:lang w:eastAsia="en-IN"/>
        </w:rPr>
        <w:t>range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9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:</w:t>
      </w:r>
    </w:p>
    <w:p w14:paraId="52090E12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ubplo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3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3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, i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+1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406DA48D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xtick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[])</w:t>
      </w:r>
    </w:p>
    <w:p w14:paraId="494E9129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ytick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[])</w:t>
      </w:r>
    </w:p>
    <w:p w14:paraId="6623A6DC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mshow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X_test_plot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])</w:t>
      </w:r>
    </w:p>
    <w:p w14:paraId="00C54561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  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xlabel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 xml:space="preserve">'Actual </w:t>
      </w:r>
      <w:r w:rsidRPr="001145DF">
        <w:rPr>
          <w:rFonts w:ascii="Courier New" w:eastAsia="Times New Roman" w:hAnsi="Courier New" w:cs="Courier New"/>
          <w:b/>
          <w:bCs/>
          <w:color w:val="BB6688"/>
          <w:sz w:val="20"/>
          <w:szCs w:val="20"/>
          <w:lang w:eastAsia="en-IN"/>
        </w:rPr>
        <w:t>{}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BB6622"/>
          <w:sz w:val="20"/>
          <w:szCs w:val="20"/>
          <w:lang w:eastAsia="en-IN"/>
        </w:rPr>
        <w:t>\</w:t>
      </w:r>
      <w:proofErr w:type="spellStart"/>
      <w:r w:rsidRPr="001145DF">
        <w:rPr>
          <w:rFonts w:ascii="Courier New" w:eastAsia="Times New Roman" w:hAnsi="Courier New" w:cs="Courier New"/>
          <w:b/>
          <w:bCs/>
          <w:color w:val="BB6622"/>
          <w:sz w:val="20"/>
          <w:szCs w:val="20"/>
          <w:lang w:eastAsia="en-IN"/>
        </w:rPr>
        <w:t>n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Predicted</w:t>
      </w:r>
      <w:proofErr w:type="spellEnd"/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b/>
          <w:bCs/>
          <w:color w:val="BB6688"/>
          <w:sz w:val="20"/>
          <w:szCs w:val="20"/>
          <w:lang w:eastAsia="en-IN"/>
        </w:rPr>
        <w:t>{}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'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format(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test_actual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]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test_labels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[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i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])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fontsize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 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14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, </w:t>
      </w: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olor</w:t>
      </w:r>
      <w:proofErr w:type="spellEnd"/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=</w:t>
      </w:r>
      <w:r w:rsidRPr="001145DF">
        <w:rPr>
          <w:rFonts w:ascii="Courier New" w:eastAsia="Times New Roman" w:hAnsi="Courier New" w:cs="Courier New"/>
          <w:color w:val="BA2121"/>
          <w:sz w:val="20"/>
          <w:szCs w:val="20"/>
          <w:lang w:eastAsia="en-IN"/>
        </w:rPr>
        <w:t>'b'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)</w:t>
      </w:r>
    </w:p>
    <w:p w14:paraId="2B034C97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spellStart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plt</w:t>
      </w:r>
      <w:r w:rsidRPr="001145DF">
        <w:rPr>
          <w:rFonts w:ascii="Courier New" w:eastAsia="Times New Roman" w:hAnsi="Courier New" w:cs="Courier New"/>
          <w:color w:val="666666"/>
          <w:sz w:val="20"/>
          <w:szCs w:val="20"/>
          <w:lang w:eastAsia="en-IN"/>
        </w:rPr>
        <w:t>.</w:t>
      </w:r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show</w:t>
      </w:r>
      <w:proofErr w:type="spellEnd"/>
      <w:r w:rsidRPr="001145DF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()</w:t>
      </w:r>
    </w:p>
    <w:p w14:paraId="389E1918" w14:textId="77777777" w:rsidR="001145DF" w:rsidRPr="001145DF" w:rsidRDefault="001145DF" w:rsidP="001145DF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</w:p>
    <w:p w14:paraId="243583B3" w14:textId="77777777" w:rsidR="001145DF" w:rsidRPr="001145DF" w:rsidRDefault="001145DF" w:rsidP="001145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</w:p>
    <w:p w14:paraId="340A413F" w14:textId="77777777" w:rsidR="002807E9" w:rsidRDefault="002807E9"/>
    <w:sectPr w:rsidR="002807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wMDU0NDWwNDQ1sTRQ0lEKTi0uzszPAykwrAUA0ueCSiwAAAA="/>
  </w:docVars>
  <w:rsids>
    <w:rsidRoot w:val="001145DF"/>
    <w:rsid w:val="001145DF"/>
    <w:rsid w:val="00132399"/>
    <w:rsid w:val="002807E9"/>
    <w:rsid w:val="00AC6414"/>
    <w:rsid w:val="00E67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04202"/>
  <w15:chartTrackingRefBased/>
  <w15:docId w15:val="{824B1666-52BC-4F9A-8349-7E995CF5A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45DF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45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7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2494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7887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98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6082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65625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41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22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95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174461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84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085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4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3111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47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95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08809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331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4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4412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34130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84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41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215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00515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355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4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6875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8562288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85080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027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36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9302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515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26729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622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0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052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3216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1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36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62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87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46414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871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10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8507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70069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942382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996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22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94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46295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900080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5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05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573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0631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82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812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64928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70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61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99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090688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3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6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896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69255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3294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31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2492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4350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63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806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37855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5180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23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8466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5429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99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39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18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0644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04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968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52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22071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257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1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659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22240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195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7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0473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41758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610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234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47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835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47757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234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40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3727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368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599</Words>
  <Characters>341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ARI NAGA VINOD</dc:creator>
  <cp:keywords/>
  <dc:description/>
  <cp:lastModifiedBy>DASARI NAGA VINOD</cp:lastModifiedBy>
  <cp:revision>2</cp:revision>
  <dcterms:created xsi:type="dcterms:W3CDTF">2020-05-09T17:35:00Z</dcterms:created>
  <dcterms:modified xsi:type="dcterms:W3CDTF">2021-06-25T08:59:00Z</dcterms:modified>
</cp:coreProperties>
</file>